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1D35" w:rsidRPr="001A231F" w:rsidRDefault="000577B5">
      <w:pPr>
        <w:jc w:val="center"/>
        <w:rPr>
          <w:rFonts w:ascii="Times New Roman" w:hAnsi="Times New Roman" w:cs="Times New Roman"/>
          <w:b/>
          <w:sz w:val="44"/>
          <w:szCs w:val="28"/>
        </w:rPr>
      </w:pPr>
      <w:r w:rsidRPr="00141D38">
        <w:rPr>
          <w:rFonts w:ascii="Times New Roman" w:hAnsi="Times New Roman" w:cs="Times New Roman"/>
          <w:b/>
          <w:sz w:val="52"/>
          <w:szCs w:val="28"/>
        </w:rPr>
        <w:t>Room No. 739, AB04, DSC</w:t>
      </w:r>
    </w:p>
    <w:p w:rsidR="000577B5" w:rsidRPr="001A231F" w:rsidRDefault="000577B5" w:rsidP="000577B5">
      <w:pPr>
        <w:jc w:val="center"/>
        <w:rPr>
          <w:rFonts w:ascii="Times New Roman" w:hAnsi="Times New Roman" w:cs="Times New Roman"/>
          <w:b/>
          <w:sz w:val="60"/>
          <w:szCs w:val="60"/>
        </w:rPr>
      </w:pPr>
      <w:r w:rsidRPr="001A231F">
        <w:rPr>
          <w:rFonts w:ascii="Times New Roman" w:hAnsi="Times New Roman" w:cs="Times New Roman"/>
          <w:b/>
          <w:sz w:val="60"/>
          <w:szCs w:val="60"/>
        </w:rPr>
        <w:t>Rashidul Hasan Hridoy (RHH)</w:t>
      </w:r>
    </w:p>
    <w:p w:rsidR="000577B5" w:rsidRPr="000577B5" w:rsidRDefault="000577B5" w:rsidP="000577B5">
      <w:pPr>
        <w:jc w:val="center"/>
        <w:rPr>
          <w:rFonts w:ascii="Times New Roman" w:hAnsi="Times New Roman" w:cs="Times New Roman"/>
          <w:b/>
          <w:sz w:val="32"/>
          <w:szCs w:val="28"/>
        </w:rPr>
      </w:pPr>
      <w:r w:rsidRPr="000577B5">
        <w:rPr>
          <w:rFonts w:ascii="Times New Roman" w:hAnsi="Times New Roman" w:cs="Times New Roman"/>
          <w:b/>
          <w:sz w:val="32"/>
          <w:szCs w:val="28"/>
        </w:rPr>
        <w:t>Lecturer, Dept. of CSE, Daffodil International University (DIU)</w:t>
      </w:r>
    </w:p>
    <w:p w:rsidR="000D4BEF" w:rsidRPr="009D3381" w:rsidRDefault="00D072EF" w:rsidP="000577B5">
      <w:pPr>
        <w:spacing w:before="12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9D3381">
        <w:rPr>
          <w:rFonts w:ascii="Times New Roman" w:hAnsi="Times New Roman" w:cs="Times New Roman"/>
          <w:b/>
          <w:sz w:val="28"/>
          <w:szCs w:val="28"/>
          <w:u w:val="single"/>
        </w:rPr>
        <w:t>Personal Routine &amp; Counseling Hour</w:t>
      </w:r>
    </w:p>
    <w:p w:rsidR="000D4BEF" w:rsidRPr="000577B5" w:rsidRDefault="000D4BEF">
      <w:pPr>
        <w:jc w:val="center"/>
        <w:rPr>
          <w:rFonts w:ascii="Times New Roman" w:hAnsi="Times New Roman" w:cs="Times New Roman"/>
          <w:b/>
          <w:sz w:val="14"/>
          <w:szCs w:val="28"/>
          <w:u w:val="single"/>
        </w:rPr>
      </w:pPr>
    </w:p>
    <w:tbl>
      <w:tblPr>
        <w:tblStyle w:val="a"/>
        <w:tblW w:w="1321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70"/>
        <w:gridCol w:w="1305"/>
        <w:gridCol w:w="1305"/>
        <w:gridCol w:w="1305"/>
        <w:gridCol w:w="1305"/>
        <w:gridCol w:w="1305"/>
        <w:gridCol w:w="1305"/>
        <w:gridCol w:w="1305"/>
        <w:gridCol w:w="1305"/>
        <w:gridCol w:w="1305"/>
      </w:tblGrid>
      <w:tr w:rsidR="000D4BEF" w:rsidRPr="000A098B"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BEF" w:rsidRPr="000A098B" w:rsidRDefault="000D4B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BEF" w:rsidRPr="000A098B" w:rsidRDefault="00D072EF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A098B">
              <w:rPr>
                <w:rFonts w:ascii="Times New Roman" w:eastAsia="Times New Roman" w:hAnsi="Times New Roman" w:cs="Times New Roman"/>
              </w:rPr>
              <w:t>08:30-09:30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BEF" w:rsidRPr="000A098B" w:rsidRDefault="00D072EF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A098B">
              <w:rPr>
                <w:rFonts w:ascii="Times New Roman" w:eastAsia="Times New Roman" w:hAnsi="Times New Roman" w:cs="Times New Roman"/>
              </w:rPr>
              <w:t>09:30-10:30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BEF" w:rsidRPr="000A098B" w:rsidRDefault="00D072EF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A098B">
              <w:rPr>
                <w:rFonts w:ascii="Times New Roman" w:eastAsia="Times New Roman" w:hAnsi="Times New Roman" w:cs="Times New Roman"/>
              </w:rPr>
              <w:t>10:30-11:30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BEF" w:rsidRPr="000A098B" w:rsidRDefault="00D072EF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A098B">
              <w:rPr>
                <w:rFonts w:ascii="Times New Roman" w:eastAsia="Times New Roman" w:hAnsi="Times New Roman" w:cs="Times New Roman"/>
              </w:rPr>
              <w:t>11:30-12:30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BEF" w:rsidRPr="000A098B" w:rsidRDefault="00D072EF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A098B">
              <w:rPr>
                <w:rFonts w:ascii="Times New Roman" w:eastAsia="Times New Roman" w:hAnsi="Times New Roman" w:cs="Times New Roman"/>
              </w:rPr>
              <w:t>12:30-01:30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BEF" w:rsidRPr="000A098B" w:rsidRDefault="00D072EF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A098B">
              <w:rPr>
                <w:rFonts w:ascii="Times New Roman" w:eastAsia="Times New Roman" w:hAnsi="Times New Roman" w:cs="Times New Roman"/>
              </w:rPr>
              <w:t>01:30-02:30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BEF" w:rsidRPr="000A098B" w:rsidRDefault="00D072EF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A098B">
              <w:rPr>
                <w:rFonts w:ascii="Times New Roman" w:eastAsia="Times New Roman" w:hAnsi="Times New Roman" w:cs="Times New Roman"/>
              </w:rPr>
              <w:t>02:30-03:30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BEF" w:rsidRPr="000A098B" w:rsidRDefault="00D072EF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A098B">
              <w:rPr>
                <w:rFonts w:ascii="Times New Roman" w:eastAsia="Times New Roman" w:hAnsi="Times New Roman" w:cs="Times New Roman"/>
              </w:rPr>
              <w:t>02:30-03:30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BEF" w:rsidRPr="000A098B" w:rsidRDefault="00D072EF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A098B">
              <w:rPr>
                <w:rFonts w:ascii="Times New Roman" w:eastAsia="Times New Roman" w:hAnsi="Times New Roman" w:cs="Times New Roman"/>
              </w:rPr>
              <w:t>04:30-05:30</w:t>
            </w:r>
          </w:p>
        </w:tc>
      </w:tr>
      <w:tr w:rsidR="000D4BEF" w:rsidRPr="000A098B" w:rsidTr="00AA6B8D">
        <w:trPr>
          <w:trHeight w:val="555"/>
        </w:trPr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BEF" w:rsidRPr="000A098B" w:rsidRDefault="00D072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hAnsi="Times New Roman" w:cs="Times New Roman"/>
              </w:rPr>
            </w:pPr>
            <w:r w:rsidRPr="000A098B">
              <w:rPr>
                <w:rFonts w:ascii="Times New Roman" w:hAnsi="Times New Roman" w:cs="Times New Roman"/>
              </w:rPr>
              <w:t>Saturda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BEF" w:rsidRPr="000A098B" w:rsidRDefault="000D4BEF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BEF" w:rsidRPr="000A098B" w:rsidRDefault="000D4BEF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BEF" w:rsidRPr="000A098B" w:rsidRDefault="00AA6B8D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0A098B">
              <w:rPr>
                <w:rFonts w:ascii="Times New Roman" w:hAnsi="Times New Roman" w:cs="Times New Roman"/>
              </w:rPr>
              <w:t>Counseling H</w:t>
            </w:r>
            <w:r w:rsidR="00FE11FF" w:rsidRPr="000A098B">
              <w:rPr>
                <w:rFonts w:ascii="Times New Roman" w:hAnsi="Times New Roman" w:cs="Times New Roman"/>
              </w:rPr>
              <w:t>our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BEF" w:rsidRPr="000A098B" w:rsidRDefault="00AA6B8D" w:rsidP="005C7AD6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0A098B">
              <w:rPr>
                <w:rFonts w:ascii="Times New Roman" w:hAnsi="Times New Roman" w:cs="Times New Roman"/>
              </w:rPr>
              <w:t>Counseling H</w:t>
            </w:r>
            <w:r w:rsidR="00D072EF" w:rsidRPr="000A098B">
              <w:rPr>
                <w:rFonts w:ascii="Times New Roman" w:hAnsi="Times New Roman" w:cs="Times New Roman"/>
              </w:rPr>
              <w:t>our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BEF" w:rsidRPr="000A098B" w:rsidRDefault="000D4BEF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A6B8D" w:rsidRPr="000A098B" w:rsidRDefault="00FE11FF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0A098B">
              <w:rPr>
                <w:rFonts w:ascii="Times New Roman" w:hAnsi="Times New Roman" w:cs="Times New Roman"/>
              </w:rPr>
              <w:t>CSE446</w:t>
            </w:r>
          </w:p>
          <w:p w:rsidR="000D4BEF" w:rsidRPr="000A098B" w:rsidRDefault="00FE11FF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0A098B">
              <w:rPr>
                <w:rFonts w:ascii="Times New Roman" w:hAnsi="Times New Roman" w:cs="Times New Roman"/>
              </w:rPr>
              <w:t>(53-D)</w:t>
            </w:r>
          </w:p>
          <w:p w:rsidR="00FE11FF" w:rsidRPr="000A098B" w:rsidRDefault="00FE11FF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0A098B">
              <w:rPr>
                <w:rFonts w:ascii="Times New Roman" w:hAnsi="Times New Roman" w:cs="Times New Roman"/>
              </w:rPr>
              <w:t>AB04-216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BEF" w:rsidRPr="000A098B" w:rsidRDefault="000D4BEF" w:rsidP="005C7AD6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BEF" w:rsidRPr="000A098B" w:rsidRDefault="000D4BEF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BEF" w:rsidRPr="000A098B" w:rsidRDefault="000D4BEF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D4BEF" w:rsidRPr="000A098B" w:rsidTr="00AA6B8D">
        <w:trPr>
          <w:trHeight w:val="753"/>
        </w:trPr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BEF" w:rsidRPr="000A098B" w:rsidRDefault="00D072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hAnsi="Times New Roman" w:cs="Times New Roman"/>
              </w:rPr>
            </w:pPr>
            <w:r w:rsidRPr="000A098B">
              <w:rPr>
                <w:rFonts w:ascii="Times New Roman" w:hAnsi="Times New Roman" w:cs="Times New Roman"/>
              </w:rPr>
              <w:t>Sunda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BEF" w:rsidRPr="000A098B" w:rsidRDefault="000D4BEF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BEF" w:rsidRPr="000A098B" w:rsidRDefault="000D4BEF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BEF" w:rsidRPr="000A098B" w:rsidRDefault="00AA6B8D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0A098B">
              <w:rPr>
                <w:rFonts w:ascii="Times New Roman" w:hAnsi="Times New Roman" w:cs="Times New Roman"/>
              </w:rPr>
              <w:t>Counseling H</w:t>
            </w:r>
            <w:r w:rsidR="00D072EF" w:rsidRPr="000A098B">
              <w:rPr>
                <w:rFonts w:ascii="Times New Roman" w:hAnsi="Times New Roman" w:cs="Times New Roman"/>
              </w:rPr>
              <w:t>our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BEF" w:rsidRPr="000A098B" w:rsidRDefault="00AA6B8D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0A098B">
              <w:rPr>
                <w:rFonts w:ascii="Times New Roman" w:hAnsi="Times New Roman" w:cs="Times New Roman"/>
              </w:rPr>
              <w:t>Counseling Hour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A6B8D" w:rsidRPr="000A098B" w:rsidRDefault="00AA6B8D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0A098B">
              <w:rPr>
                <w:rFonts w:ascii="Times New Roman" w:hAnsi="Times New Roman" w:cs="Times New Roman"/>
              </w:rPr>
              <w:t>CSE426</w:t>
            </w:r>
          </w:p>
          <w:p w:rsidR="000D4BEF" w:rsidRPr="000A098B" w:rsidRDefault="00AA6B8D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0A098B">
              <w:rPr>
                <w:rFonts w:ascii="Times New Roman" w:hAnsi="Times New Roman" w:cs="Times New Roman"/>
              </w:rPr>
              <w:t>(52-D)</w:t>
            </w:r>
          </w:p>
          <w:p w:rsidR="00AA6B8D" w:rsidRPr="000A098B" w:rsidRDefault="00AA6B8D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0A098B">
              <w:rPr>
                <w:rFonts w:ascii="Times New Roman" w:hAnsi="Times New Roman" w:cs="Times New Roman"/>
              </w:rPr>
              <w:t>AB04-502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A6B8D" w:rsidRPr="000A098B" w:rsidRDefault="00AA6B8D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0A098B">
              <w:rPr>
                <w:rFonts w:ascii="Times New Roman" w:hAnsi="Times New Roman" w:cs="Times New Roman"/>
              </w:rPr>
              <w:t>CSE426</w:t>
            </w:r>
          </w:p>
          <w:p w:rsidR="000D4BEF" w:rsidRPr="000A098B" w:rsidRDefault="00AA6B8D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0A098B">
              <w:rPr>
                <w:rFonts w:ascii="Times New Roman" w:hAnsi="Times New Roman" w:cs="Times New Roman"/>
              </w:rPr>
              <w:t>(52-C)</w:t>
            </w:r>
          </w:p>
          <w:p w:rsidR="00AA6B8D" w:rsidRPr="000A098B" w:rsidRDefault="00AA6B8D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0A098B">
              <w:rPr>
                <w:rFonts w:ascii="Times New Roman" w:hAnsi="Times New Roman" w:cs="Times New Roman"/>
              </w:rPr>
              <w:t>AB04-613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BEF" w:rsidRPr="000A098B" w:rsidRDefault="000D4BEF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BEF" w:rsidRPr="000A098B" w:rsidRDefault="000D4BEF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BEF" w:rsidRPr="000A098B" w:rsidRDefault="000D4BEF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D4BEF" w:rsidRPr="000A098B" w:rsidTr="00AA6B8D">
        <w:trPr>
          <w:trHeight w:val="582"/>
        </w:trPr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BEF" w:rsidRPr="000A098B" w:rsidRDefault="00D072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hAnsi="Times New Roman" w:cs="Times New Roman"/>
              </w:rPr>
            </w:pPr>
            <w:r w:rsidRPr="000A098B">
              <w:rPr>
                <w:rFonts w:ascii="Times New Roman" w:hAnsi="Times New Roman" w:cs="Times New Roman"/>
              </w:rPr>
              <w:t>Monda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BEF" w:rsidRPr="000A098B" w:rsidRDefault="000D4BEF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BEF" w:rsidRPr="000A098B" w:rsidRDefault="000D4BEF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BEF" w:rsidRPr="000A098B" w:rsidRDefault="00AA6B8D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0A098B">
              <w:rPr>
                <w:rFonts w:ascii="Times New Roman" w:hAnsi="Times New Roman" w:cs="Times New Roman"/>
              </w:rPr>
              <w:t>Counseling Hour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BEF" w:rsidRPr="000A098B" w:rsidRDefault="00AA6B8D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0A098B">
              <w:rPr>
                <w:rFonts w:ascii="Times New Roman" w:hAnsi="Times New Roman" w:cs="Times New Roman"/>
              </w:rPr>
              <w:t>Counseling Hour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BEF" w:rsidRPr="000A098B" w:rsidRDefault="000D4BEF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A098B" w:rsidRPr="000A098B" w:rsidRDefault="000A098B" w:rsidP="005C7AD6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0A098B">
              <w:rPr>
                <w:rFonts w:ascii="Times New Roman" w:hAnsi="Times New Roman" w:cs="Times New Roman"/>
              </w:rPr>
              <w:t>CSE426</w:t>
            </w:r>
          </w:p>
          <w:p w:rsidR="000A098B" w:rsidRPr="000A098B" w:rsidRDefault="000A098B" w:rsidP="005C7AD6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0A098B">
              <w:rPr>
                <w:rFonts w:ascii="Times New Roman" w:hAnsi="Times New Roman" w:cs="Times New Roman"/>
              </w:rPr>
              <w:t>(52-E</w:t>
            </w:r>
            <w:r w:rsidRPr="000A098B">
              <w:rPr>
                <w:rFonts w:ascii="Times New Roman" w:hAnsi="Times New Roman" w:cs="Times New Roman"/>
              </w:rPr>
              <w:t>)</w:t>
            </w:r>
          </w:p>
          <w:p w:rsidR="000D4BEF" w:rsidRPr="000A098B" w:rsidRDefault="000A098B" w:rsidP="005C7AD6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0A098B">
              <w:rPr>
                <w:rFonts w:ascii="Times New Roman" w:hAnsi="Times New Roman" w:cs="Times New Roman"/>
              </w:rPr>
              <w:t>AB04-502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A6B8D" w:rsidRPr="000A098B" w:rsidRDefault="00AA6B8D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A6B8D" w:rsidRPr="000A098B" w:rsidRDefault="00AA6B8D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0A098B">
              <w:rPr>
                <w:rFonts w:ascii="Times New Roman" w:hAnsi="Times New Roman" w:cs="Times New Roman"/>
              </w:rPr>
              <w:t>CSE446</w:t>
            </w:r>
          </w:p>
          <w:p w:rsidR="00AA6B8D" w:rsidRPr="000A098B" w:rsidRDefault="00AA6B8D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0A098B">
              <w:rPr>
                <w:rFonts w:ascii="Times New Roman" w:hAnsi="Times New Roman" w:cs="Times New Roman"/>
              </w:rPr>
              <w:t>(53-D)</w:t>
            </w:r>
          </w:p>
          <w:p w:rsidR="00AA6B8D" w:rsidRPr="000A098B" w:rsidRDefault="00AA6B8D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0A098B">
              <w:rPr>
                <w:rFonts w:ascii="Times New Roman" w:hAnsi="Times New Roman" w:cs="Times New Roman"/>
              </w:rPr>
              <w:t>AB04-213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BEF" w:rsidRPr="000A098B" w:rsidRDefault="000D4BEF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BD26B8" w:rsidRPr="000A098B" w:rsidTr="00BD26B8">
        <w:trPr>
          <w:trHeight w:val="123"/>
        </w:trPr>
        <w:tc>
          <w:tcPr>
            <w:tcW w:w="13215" w:type="dxa"/>
            <w:gridSpan w:val="10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D26B8" w:rsidRPr="000A098B" w:rsidRDefault="00BD26B8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A098B">
              <w:rPr>
                <w:rFonts w:ascii="Times New Roman" w:hAnsi="Times New Roman" w:cs="Times New Roman"/>
                <w:b/>
              </w:rPr>
              <w:t xml:space="preserve">Tuesday, </w:t>
            </w:r>
            <w:r w:rsidRPr="000A098B">
              <w:rPr>
                <w:rFonts w:ascii="Times New Roman" w:hAnsi="Times New Roman" w:cs="Times New Roman"/>
                <w:b/>
              </w:rPr>
              <w:t>Wednesday</w:t>
            </w:r>
            <w:r w:rsidRPr="000A098B">
              <w:rPr>
                <w:rFonts w:ascii="Times New Roman" w:hAnsi="Times New Roman" w:cs="Times New Roman"/>
                <w:b/>
              </w:rPr>
              <w:t>: DAY OFF</w:t>
            </w:r>
          </w:p>
        </w:tc>
      </w:tr>
      <w:tr w:rsidR="00BD26B8" w:rsidRPr="000A098B" w:rsidTr="00AA6B8D">
        <w:trPr>
          <w:trHeight w:val="582"/>
        </w:trPr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D26B8" w:rsidRPr="000A098B" w:rsidRDefault="00BD26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hAnsi="Times New Roman" w:cs="Times New Roman"/>
              </w:rPr>
            </w:pPr>
            <w:r w:rsidRPr="000A098B">
              <w:rPr>
                <w:rFonts w:ascii="Times New Roman" w:hAnsi="Times New Roman" w:cs="Times New Roman"/>
              </w:rPr>
              <w:t>Thursda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A098B" w:rsidRPr="000A098B" w:rsidRDefault="000A098B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0A098B">
              <w:rPr>
                <w:rFonts w:ascii="Times New Roman" w:hAnsi="Times New Roman" w:cs="Times New Roman"/>
              </w:rPr>
              <w:t>CSE426</w:t>
            </w:r>
          </w:p>
          <w:p w:rsidR="000A098B" w:rsidRPr="000A098B" w:rsidRDefault="000A098B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0A098B">
              <w:rPr>
                <w:rFonts w:ascii="Times New Roman" w:hAnsi="Times New Roman" w:cs="Times New Roman"/>
              </w:rPr>
              <w:t>(52-E)</w:t>
            </w:r>
          </w:p>
          <w:p w:rsidR="00BD26B8" w:rsidRPr="000A098B" w:rsidRDefault="000A098B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0A098B">
              <w:rPr>
                <w:rFonts w:ascii="Times New Roman" w:hAnsi="Times New Roman" w:cs="Times New Roman"/>
              </w:rPr>
              <w:t>AB04-613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D26B8" w:rsidRPr="000A098B" w:rsidRDefault="00BD26B8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D26B8" w:rsidRPr="000A098B" w:rsidRDefault="00BD26B8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75D8" w:rsidRPr="006075D8" w:rsidRDefault="006075D8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6075D8">
              <w:rPr>
                <w:rFonts w:ascii="Times New Roman" w:hAnsi="Times New Roman" w:cs="Times New Roman"/>
              </w:rPr>
              <w:t>CSE426</w:t>
            </w:r>
          </w:p>
          <w:p w:rsidR="006075D8" w:rsidRPr="006075D8" w:rsidRDefault="006075D8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6075D8">
              <w:rPr>
                <w:rFonts w:ascii="Times New Roman" w:hAnsi="Times New Roman" w:cs="Times New Roman"/>
              </w:rPr>
              <w:t>(52-C)</w:t>
            </w:r>
          </w:p>
          <w:p w:rsidR="00BD26B8" w:rsidRPr="000A098B" w:rsidRDefault="006075D8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6075D8">
              <w:rPr>
                <w:rFonts w:ascii="Times New Roman" w:hAnsi="Times New Roman" w:cs="Times New Roman"/>
              </w:rPr>
              <w:t>AB04-803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D26B8" w:rsidRPr="000A098B" w:rsidRDefault="00BD26B8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F1083" w:rsidRPr="006F1083" w:rsidRDefault="006F1083" w:rsidP="005C7AD6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6F1083">
              <w:rPr>
                <w:rFonts w:ascii="Times New Roman" w:hAnsi="Times New Roman" w:cs="Times New Roman"/>
              </w:rPr>
              <w:t>CSE426</w:t>
            </w:r>
          </w:p>
          <w:p w:rsidR="006F1083" w:rsidRPr="006F1083" w:rsidRDefault="006F1083" w:rsidP="005C7AD6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6F1083">
              <w:rPr>
                <w:rFonts w:ascii="Times New Roman" w:hAnsi="Times New Roman" w:cs="Times New Roman"/>
              </w:rPr>
              <w:t>(52-D)</w:t>
            </w:r>
          </w:p>
          <w:p w:rsidR="00BD26B8" w:rsidRPr="000A098B" w:rsidRDefault="006F1083" w:rsidP="005C7AD6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6F1083">
              <w:rPr>
                <w:rFonts w:ascii="Times New Roman" w:hAnsi="Times New Roman" w:cs="Times New Roman"/>
              </w:rPr>
              <w:t>AB04-218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D26B8" w:rsidRPr="000A098B" w:rsidRDefault="00BD26B8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D26B8" w:rsidRPr="000A098B" w:rsidRDefault="00BD26B8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65C79" w:rsidRPr="00665C79" w:rsidRDefault="00665C79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665C79">
              <w:rPr>
                <w:rFonts w:ascii="Times New Roman" w:hAnsi="Times New Roman" w:cs="Times New Roman"/>
              </w:rPr>
              <w:t>06:00-07:00</w:t>
            </w:r>
          </w:p>
          <w:p w:rsidR="00665C79" w:rsidRPr="00665C79" w:rsidRDefault="00665C79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665C79">
              <w:rPr>
                <w:rFonts w:ascii="Times New Roman" w:hAnsi="Times New Roman" w:cs="Times New Roman"/>
              </w:rPr>
              <w:t>CSE221</w:t>
            </w:r>
          </w:p>
          <w:p w:rsidR="00BD26B8" w:rsidRPr="000A098B" w:rsidRDefault="00665C79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665C79">
              <w:rPr>
                <w:rFonts w:ascii="Times New Roman" w:hAnsi="Times New Roman" w:cs="Times New Roman"/>
              </w:rPr>
              <w:t>AB04-220</w:t>
            </w:r>
          </w:p>
        </w:tc>
      </w:tr>
      <w:tr w:rsidR="000D4BEF" w:rsidRPr="000A098B" w:rsidTr="00451D35">
        <w:trPr>
          <w:trHeight w:val="663"/>
        </w:trPr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BEF" w:rsidRPr="000A098B" w:rsidRDefault="009D338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hAnsi="Times New Roman" w:cs="Times New Roman"/>
              </w:rPr>
            </w:pPr>
            <w:r w:rsidRPr="000A098B">
              <w:rPr>
                <w:rFonts w:ascii="Times New Roman" w:hAnsi="Times New Roman" w:cs="Times New Roman"/>
              </w:rPr>
              <w:t>Frida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BEF" w:rsidRPr="000A098B" w:rsidRDefault="00D82FF8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0A098B">
              <w:rPr>
                <w:rFonts w:ascii="Times New Roman" w:hAnsi="Times New Roman" w:cs="Times New Roman"/>
              </w:rPr>
              <w:t>Counseling Hour</w:t>
            </w:r>
            <w:r w:rsidRPr="000A098B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BEF" w:rsidRPr="000A098B" w:rsidRDefault="00AA6B8D" w:rsidP="005C7AD6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0A098B">
              <w:rPr>
                <w:rFonts w:ascii="Times New Roman" w:hAnsi="Times New Roman" w:cs="Times New Roman"/>
              </w:rPr>
              <w:t>Counseling Hour</w:t>
            </w:r>
            <w:r w:rsidR="0042366F" w:rsidRPr="000A098B">
              <w:rPr>
                <w:rFonts w:ascii="Times New Roman" w:hAnsi="Times New Roman" w:cs="Times New Roman"/>
                <w:vertAlign w:val="superscript"/>
              </w:rPr>
              <w:t>*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BEF" w:rsidRPr="000A098B" w:rsidRDefault="000D4BEF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41D38" w:rsidRPr="00141D38" w:rsidRDefault="00141D38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141D38">
              <w:rPr>
                <w:rFonts w:ascii="Times New Roman" w:hAnsi="Times New Roman" w:cs="Times New Roman"/>
              </w:rPr>
              <w:t>12:00-01:00</w:t>
            </w:r>
          </w:p>
          <w:p w:rsidR="00141D38" w:rsidRPr="00141D38" w:rsidRDefault="00141D38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141D38">
              <w:rPr>
                <w:rFonts w:ascii="Times New Roman" w:hAnsi="Times New Roman" w:cs="Times New Roman"/>
              </w:rPr>
              <w:t>CSE221</w:t>
            </w:r>
          </w:p>
          <w:p w:rsidR="000D4BEF" w:rsidRPr="000A098B" w:rsidRDefault="00141D38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 w:rsidRPr="00141D38">
              <w:rPr>
                <w:rFonts w:ascii="Times New Roman" w:hAnsi="Times New Roman" w:cs="Times New Roman"/>
              </w:rPr>
              <w:t>AB04-201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BEF" w:rsidRPr="000A098B" w:rsidRDefault="000D4BEF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bookmarkStart w:id="0" w:name="_GoBack"/>
            <w:bookmarkEnd w:id="0"/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BEF" w:rsidRPr="000A098B" w:rsidRDefault="000D4BEF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BEF" w:rsidRPr="000A098B" w:rsidRDefault="000D4BEF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BEF" w:rsidRPr="000A098B" w:rsidRDefault="000D4BEF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BEF" w:rsidRPr="000A098B" w:rsidRDefault="000D4BEF" w:rsidP="005C7A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42366F" w:rsidRDefault="0042366F">
      <w:pPr>
        <w:rPr>
          <w:rFonts w:ascii="Times New Roman" w:hAnsi="Times New Roman" w:cs="Times New Roman"/>
        </w:rPr>
      </w:pPr>
    </w:p>
    <w:p w:rsidR="0042366F" w:rsidRDefault="0042366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</w:t>
      </w:r>
      <w:r w:rsidRPr="0042366F">
        <w:rPr>
          <w:rFonts w:ascii="Times New Roman" w:hAnsi="Times New Roman" w:cs="Times New Roman"/>
        </w:rPr>
        <w:t>Specially assigned for evening batch students.</w:t>
      </w:r>
    </w:p>
    <w:p w:rsidR="0042366F" w:rsidRPr="001A231F" w:rsidRDefault="0042366F">
      <w:pPr>
        <w:rPr>
          <w:rFonts w:ascii="Times New Roman" w:hAnsi="Times New Roman" w:cs="Times New Roman"/>
          <w:sz w:val="14"/>
          <w:vertAlign w:val="superscript"/>
        </w:rPr>
      </w:pPr>
    </w:p>
    <w:p w:rsidR="000D4BEF" w:rsidRPr="00291F4B" w:rsidRDefault="009D3381">
      <w:pPr>
        <w:rPr>
          <w:rFonts w:ascii="Times New Roman" w:hAnsi="Times New Roman" w:cs="Times New Roman"/>
          <w:b/>
          <w:sz w:val="24"/>
          <w:szCs w:val="24"/>
        </w:rPr>
      </w:pPr>
      <w:r w:rsidRPr="00291F4B">
        <w:rPr>
          <w:rFonts w:ascii="Times New Roman" w:hAnsi="Times New Roman" w:cs="Times New Roman"/>
          <w:b/>
          <w:sz w:val="24"/>
          <w:szCs w:val="24"/>
        </w:rPr>
        <w:t>Email:</w:t>
      </w:r>
      <w:r w:rsidRPr="00291F4B">
        <w:rPr>
          <w:rFonts w:ascii="Times New Roman" w:hAnsi="Times New Roman" w:cs="Times New Roman"/>
          <w:b/>
          <w:color w:val="1155CC"/>
          <w:sz w:val="24"/>
          <w:szCs w:val="24"/>
        </w:rPr>
        <w:t xml:space="preserve"> </w:t>
      </w:r>
      <w:r w:rsidRPr="00291F4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rashidul.cse0394.c@diu.edu.bd</w:t>
      </w:r>
    </w:p>
    <w:p w:rsidR="000D4BEF" w:rsidRPr="00291F4B" w:rsidRDefault="009D3381">
      <w:pPr>
        <w:rPr>
          <w:rFonts w:ascii="Times New Roman" w:hAnsi="Times New Roman" w:cs="Times New Roman"/>
          <w:b/>
          <w:sz w:val="24"/>
          <w:szCs w:val="24"/>
        </w:rPr>
      </w:pPr>
      <w:r w:rsidRPr="00291F4B">
        <w:rPr>
          <w:rFonts w:ascii="Times New Roman" w:hAnsi="Times New Roman" w:cs="Times New Roman"/>
          <w:b/>
          <w:sz w:val="24"/>
          <w:szCs w:val="24"/>
        </w:rPr>
        <w:t>Mobile: 01714969317</w:t>
      </w:r>
    </w:p>
    <w:p w:rsidR="00291F4B" w:rsidRPr="00291F4B" w:rsidRDefault="00291F4B">
      <w:pPr>
        <w:rPr>
          <w:rFonts w:ascii="Times New Roman" w:hAnsi="Times New Roman" w:cs="Times New Roman"/>
          <w:b/>
          <w:sz w:val="24"/>
          <w:szCs w:val="24"/>
        </w:rPr>
      </w:pPr>
      <w:r w:rsidRPr="00291F4B">
        <w:rPr>
          <w:rFonts w:ascii="Times New Roman" w:hAnsi="Times New Roman" w:cs="Times New Roman"/>
          <w:b/>
          <w:sz w:val="24"/>
          <w:szCs w:val="24"/>
        </w:rPr>
        <w:t>Website: https://rashidulhasanhridoy.com</w:t>
      </w:r>
    </w:p>
    <w:p w:rsidR="009D3381" w:rsidRPr="001A231F" w:rsidRDefault="009D3381">
      <w:pPr>
        <w:rPr>
          <w:rFonts w:ascii="Times New Roman" w:hAnsi="Times New Roman" w:cs="Times New Roman"/>
          <w:b/>
          <w:sz w:val="8"/>
        </w:rPr>
      </w:pPr>
    </w:p>
    <w:p w:rsidR="000D4BEF" w:rsidRPr="009D3381" w:rsidRDefault="00D072EF">
      <w:pPr>
        <w:rPr>
          <w:rFonts w:ascii="Times New Roman" w:hAnsi="Times New Roman" w:cs="Times New Roman"/>
          <w:b/>
          <w:i/>
        </w:rPr>
      </w:pPr>
      <w:r w:rsidRPr="009D3381">
        <w:rPr>
          <w:rFonts w:ascii="Times New Roman" w:hAnsi="Times New Roman" w:cs="Times New Roman"/>
          <w:b/>
          <w:i/>
        </w:rPr>
        <w:t xml:space="preserve">N.B. For </w:t>
      </w:r>
      <w:r w:rsidR="009D3381" w:rsidRPr="009D3381">
        <w:rPr>
          <w:rFonts w:ascii="Times New Roman" w:hAnsi="Times New Roman" w:cs="Times New Roman"/>
          <w:b/>
          <w:i/>
        </w:rPr>
        <w:t>long-term</w:t>
      </w:r>
      <w:r w:rsidRPr="009D3381">
        <w:rPr>
          <w:rFonts w:ascii="Times New Roman" w:hAnsi="Times New Roman" w:cs="Times New Roman"/>
          <w:b/>
          <w:i/>
        </w:rPr>
        <w:t xml:space="preserve"> counseling</w:t>
      </w:r>
      <w:r w:rsidR="009D3381" w:rsidRPr="009D3381">
        <w:rPr>
          <w:rFonts w:ascii="Times New Roman" w:hAnsi="Times New Roman" w:cs="Times New Roman"/>
          <w:b/>
          <w:i/>
        </w:rPr>
        <w:t>,</w:t>
      </w:r>
      <w:r w:rsidRPr="009D3381">
        <w:rPr>
          <w:rFonts w:ascii="Times New Roman" w:hAnsi="Times New Roman" w:cs="Times New Roman"/>
          <w:b/>
          <w:i/>
        </w:rPr>
        <w:t xml:space="preserve"> please send </w:t>
      </w:r>
      <w:r w:rsidR="009D3381" w:rsidRPr="009D3381">
        <w:rPr>
          <w:rFonts w:ascii="Times New Roman" w:hAnsi="Times New Roman" w:cs="Times New Roman"/>
          <w:b/>
          <w:i/>
        </w:rPr>
        <w:t xml:space="preserve">an </w:t>
      </w:r>
      <w:r w:rsidRPr="009D3381">
        <w:rPr>
          <w:rFonts w:ascii="Times New Roman" w:hAnsi="Times New Roman" w:cs="Times New Roman"/>
          <w:b/>
          <w:i/>
        </w:rPr>
        <w:t>email and Notify at least 24 hours earlier.</w:t>
      </w:r>
    </w:p>
    <w:sectPr w:rsidR="000D4BEF" w:rsidRPr="009D3381" w:rsidSect="00141D38">
      <w:pgSz w:w="15840" w:h="12240" w:orient="landscape"/>
      <w:pgMar w:top="864" w:right="1440" w:bottom="432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ys7A0NDAwMDUyM7ZU0lEKTi0uzszPAykwrAUAoeWRTywAAAA="/>
  </w:docVars>
  <w:rsids>
    <w:rsidRoot w:val="000D4BEF"/>
    <w:rsid w:val="000577B5"/>
    <w:rsid w:val="000A098B"/>
    <w:rsid w:val="000D4BEF"/>
    <w:rsid w:val="00141D38"/>
    <w:rsid w:val="001A231F"/>
    <w:rsid w:val="00291F4B"/>
    <w:rsid w:val="0042366F"/>
    <w:rsid w:val="00451D35"/>
    <w:rsid w:val="005C7AD6"/>
    <w:rsid w:val="006075D8"/>
    <w:rsid w:val="00665C79"/>
    <w:rsid w:val="006F1083"/>
    <w:rsid w:val="009D3381"/>
    <w:rsid w:val="00AA6B8D"/>
    <w:rsid w:val="00B02D91"/>
    <w:rsid w:val="00BD26B8"/>
    <w:rsid w:val="00D072EF"/>
    <w:rsid w:val="00D82FF8"/>
    <w:rsid w:val="00FE1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075146"/>
  <w15:docId w15:val="{0BCB061D-04EC-4D80-A934-DCB88AB93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4236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122</Words>
  <Characters>849</Characters>
  <Application>Microsoft Office Word</Application>
  <DocSecurity>0</DocSecurity>
  <Lines>106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RIDOY</dc:creator>
  <cp:lastModifiedBy>HRIDOY</cp:lastModifiedBy>
  <cp:revision>42</cp:revision>
  <cp:lastPrinted>2022-09-20T05:22:00Z</cp:lastPrinted>
  <dcterms:created xsi:type="dcterms:W3CDTF">2022-09-20T04:44:00Z</dcterms:created>
  <dcterms:modified xsi:type="dcterms:W3CDTF">2022-10-26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f84a97d8811b848b658c232d908517b6af275f8e327dc9055fba79317f776cc</vt:lpwstr>
  </property>
</Properties>
</file>